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5-function-representations"/>
      <w:r>
        <w:t xml:space="preserve">Unit 4 Lesson 5: Function Representations</w:t>
      </w:r>
      <w:bookmarkEnd w:id="20"/>
    </w:p>
    <w:p>
      <w:pPr>
        <w:pStyle w:val="Heading3"/>
      </w:pPr>
      <w:bookmarkStart w:id="21" w:name="X04dd290d023bb93a4742c0abc06bd866b258628"/>
      <w:r>
        <w:t xml:space="preserve">1 Notice and Wonder: Representing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69315.614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24" w:name="a-seat-at-the-tables"/>
      <w:r>
        <w:t xml:space="preserve">2 A Seat at the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0</m:t>
              </m:r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6" w:name="function-finder"/>
      <w:r>
        <w:t xml:space="preserve">3 Function Finde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315.8649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316.0992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316.3197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of the tables and graphs, write a linear equation (like 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2"/>
        </w:numPr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37Z</dcterms:created>
  <dcterms:modified xsi:type="dcterms:W3CDTF">2020-11-20T1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zwEdy8dT3rWF2HYgbwNB2Ref3z2c0dnPgwNYkGDTWnqy5KSsb983HSX00sOqJiUv3szYUAfa5X7wzYx3WE3w==</vt:lpwstr>
  </property>
</Properties>
</file>